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667F" w:rsidRDefault="0024667F" w:rsidP="0024667F">
      <w:pPr>
        <w:pStyle w:val="Heading1"/>
      </w:pPr>
      <w:r>
        <w:t>Sensational baby shower chair decoration ideas for an out-and</w:t>
      </w:r>
      <w:r w:rsidR="004C00AF">
        <w:t>-</w:t>
      </w:r>
      <w:r>
        <w:t>out arrangement!</w:t>
      </w:r>
    </w:p>
    <w:p w:rsidR="007C1ABD" w:rsidRPr="007C1ABD" w:rsidRDefault="007C1ABD" w:rsidP="007C1ABD"/>
    <w:p w:rsidR="00140FE1" w:rsidRDefault="007C1ABD" w:rsidP="007C1ABD">
      <w:r>
        <w:t xml:space="preserve">The center </w:t>
      </w:r>
      <w:r w:rsidR="005920F7">
        <w:t xml:space="preserve">of </w:t>
      </w:r>
      <w:r>
        <w:t xml:space="preserve">attraction </w:t>
      </w:r>
      <w:r w:rsidR="005920F7">
        <w:t xml:space="preserve">of a baby shower ceremony is the “would be mom” and the angel yet to be born. What is mostly to be ensured is the ultimate comfort for both of them. So it leaves no void assumption </w:t>
      </w:r>
      <w:r w:rsidR="00140FE1">
        <w:t xml:space="preserve">of embellishing the baby shower chair. Relaxation and beautification </w:t>
      </w:r>
      <w:r w:rsidR="004C00AF">
        <w:t>are</w:t>
      </w:r>
      <w:r w:rsidR="00140FE1">
        <w:t xml:space="preserve"> the focus!</w:t>
      </w:r>
      <w:bookmarkStart w:id="0" w:name="_GoBack"/>
      <w:bookmarkEnd w:id="0"/>
    </w:p>
    <w:p w:rsidR="00140FE1" w:rsidRDefault="00140FE1" w:rsidP="007C1ABD">
      <w:r>
        <w:t xml:space="preserve">We will be defining the most necessary parts for baby shower chair decoration ideas. Precisely it is not a loaded job, but a little bit </w:t>
      </w:r>
      <w:r w:rsidR="004C00AF">
        <w:t xml:space="preserve">of </w:t>
      </w:r>
      <w:r>
        <w:t xml:space="preserve">consciousness and warm effort can turn around </w:t>
      </w:r>
      <w:r w:rsidR="004C00AF">
        <w:t xml:space="preserve">the </w:t>
      </w:r>
      <w:r>
        <w:t>whole ceremony to the most unforgettable one for the mother.</w:t>
      </w:r>
    </w:p>
    <w:p w:rsidR="00E00306" w:rsidRDefault="00140FE1" w:rsidP="00140FE1">
      <w:pPr>
        <w:pStyle w:val="Heading2"/>
      </w:pPr>
      <w:r>
        <w:t xml:space="preserve">Sparkling up the ideas!  </w:t>
      </w:r>
      <w:r w:rsidR="005920F7">
        <w:t xml:space="preserve"> </w:t>
      </w:r>
      <w:r w:rsidR="0024667F">
        <w:t xml:space="preserve"> </w:t>
      </w:r>
    </w:p>
    <w:p w:rsidR="00277111" w:rsidRDefault="00277111" w:rsidP="00140FE1">
      <w:r>
        <w:t>In a pregnancy state</w:t>
      </w:r>
      <w:r w:rsidR="004C00AF">
        <w:t>,</w:t>
      </w:r>
      <w:r>
        <w:t xml:space="preserve"> it is a tough fact for the mother to move frequently like everyone else. So in a gathering</w:t>
      </w:r>
      <w:r w:rsidR="004C00AF">
        <w:t>,</w:t>
      </w:r>
      <w:r>
        <w:t xml:space="preserve"> it’s even more non-preferable for her to be so. Attending the guests being safe and relaxed is only possible if she is provided the perfect chair. Let’s see how we can illuminate it.</w:t>
      </w:r>
    </w:p>
    <w:p w:rsidR="00F82878" w:rsidRDefault="00F82878" w:rsidP="00F82878">
      <w:pPr>
        <w:pStyle w:val="Heading3"/>
      </w:pPr>
      <w:r>
        <w:t>Theme</w:t>
      </w:r>
    </w:p>
    <w:p w:rsidR="00F82878" w:rsidRDefault="00F82878" w:rsidP="00F82878">
      <w:r>
        <w:t xml:space="preserve">However you are planning to beautify the function, it will look a mess if you do not follow a theme. For instance, the chosen shower chair and its decoration </w:t>
      </w:r>
      <w:r w:rsidR="004C00AF">
        <w:t>are</w:t>
      </w:r>
      <w:r>
        <w:t xml:space="preserve"> based on fairytales but the other arrangements define a formal situation. This will be uncalled mismanagement and will simply impact on the mother’s mood.</w:t>
      </w:r>
    </w:p>
    <w:p w:rsidR="00F82878" w:rsidRPr="00F82878" w:rsidRDefault="00F82878" w:rsidP="00F82878">
      <w:r>
        <w:t xml:space="preserve">So whatever the decoration ideas are, make sure you maintain one single layout for matching every alignment.  </w:t>
      </w:r>
    </w:p>
    <w:p w:rsidR="00277111" w:rsidRDefault="00277111" w:rsidP="00277111">
      <w:pPr>
        <w:pStyle w:val="Heading3"/>
      </w:pPr>
      <w:r>
        <w:t>Chair variations</w:t>
      </w:r>
    </w:p>
    <w:p w:rsidR="00EB6414" w:rsidRDefault="00277111" w:rsidP="00277111">
      <w:r>
        <w:t xml:space="preserve">According to the assurance of a comfy seat, this is to be focused that the surface she is going to use for sitting needs to be cushioned. This </w:t>
      </w:r>
      <w:r w:rsidR="00EB6414">
        <w:t xml:space="preserve">is because the softer the area, the </w:t>
      </w:r>
      <w:r w:rsidR="004C00AF">
        <w:t>fewer</w:t>
      </w:r>
      <w:r w:rsidR="00EB6414">
        <w:t xml:space="preserve"> irritations she will face.</w:t>
      </w:r>
    </w:p>
    <w:p w:rsidR="00EB6414" w:rsidRDefault="00EB6414" w:rsidP="00EB6414">
      <w:pPr>
        <w:pStyle w:val="Heading4"/>
      </w:pPr>
      <w:r>
        <w:t>Rocking chair</w:t>
      </w:r>
    </w:p>
    <w:p w:rsidR="00EB6414" w:rsidRDefault="00EB6414" w:rsidP="00EB6414">
      <w:r>
        <w:t>This is a kind of chair that has swingy pads or legs and the mother can simply rest laying her back having a slight back and forth adjustments like a pendulum. It’s a stress remover idea and is highly appreciated.</w:t>
      </w:r>
    </w:p>
    <w:p w:rsidR="00EB6414" w:rsidRDefault="00EB6414" w:rsidP="00EB6414">
      <w:pPr>
        <w:pStyle w:val="Heading4"/>
      </w:pPr>
      <w:r>
        <w:lastRenderedPageBreak/>
        <w:t>High backed wicker chair</w:t>
      </w:r>
    </w:p>
    <w:p w:rsidR="00EB6414" w:rsidRDefault="00EB6414" w:rsidP="00EB6414">
      <w:r>
        <w:t xml:space="preserve">The specialty of this type is that it has a wide back for a stable rest. This has no motion and the wide coverage simply gives her a natural safety of being secured. The stuffy the chair gets, the harder it is for her to adjust. </w:t>
      </w:r>
    </w:p>
    <w:p w:rsidR="00EB6414" w:rsidRDefault="00EB6414" w:rsidP="00EB6414">
      <w:pPr>
        <w:pStyle w:val="Heading4"/>
      </w:pPr>
      <w:r>
        <w:t>Regular tool chairs</w:t>
      </w:r>
    </w:p>
    <w:p w:rsidR="006F0BEC" w:rsidRDefault="00EB6414" w:rsidP="00EB6414">
      <w:r>
        <w:t>It’s just the regular purpose four</w:t>
      </w:r>
      <w:r w:rsidR="004C00AF">
        <w:t>-</w:t>
      </w:r>
      <w:r>
        <w:t>legged chairs we use in our balcony or courtyards. This kind of chair can’t be heavily decorated, but can give the mother a casual vibe. Even though this flexibility we recommend some extra featured</w:t>
      </w:r>
      <w:r w:rsidR="006F0BEC">
        <w:t xml:space="preserve"> chairs for those </w:t>
      </w:r>
      <w:r w:rsidR="004C00AF">
        <w:t xml:space="preserve">that </w:t>
      </w:r>
      <w:r w:rsidR="006F0BEC">
        <w:t>can satisfy her sufficiently.</w:t>
      </w:r>
    </w:p>
    <w:p w:rsidR="006F0BEC" w:rsidRDefault="006F0BEC" w:rsidP="006F0BEC">
      <w:pPr>
        <w:pStyle w:val="Heading3"/>
      </w:pPr>
      <w:r>
        <w:t>Natural equipment Vs. Fancy festoons</w:t>
      </w:r>
    </w:p>
    <w:p w:rsidR="006F0BEC" w:rsidRDefault="006F0BEC" w:rsidP="006F0BEC">
      <w:r>
        <w:t>When we arrange for an indoor or outdoor party it is more or less mandatory to decorate with artificial strings and sprinkles. Because natural adding will wear out fast as the decorating process not done in some hours. So for the outer fancy look</w:t>
      </w:r>
      <w:r w:rsidR="004C00AF">
        <w:t>,</w:t>
      </w:r>
      <w:r>
        <w:t xml:space="preserve"> you can easily rely on the synthetic garnishes.</w:t>
      </w:r>
    </w:p>
    <w:p w:rsidR="006F0BEC" w:rsidRDefault="006F0BEC" w:rsidP="006F0BEC">
      <w:pPr>
        <w:pStyle w:val="Heading3"/>
        <w:numPr>
          <w:ilvl w:val="0"/>
          <w:numId w:val="2"/>
        </w:numPr>
      </w:pPr>
      <w:r>
        <w:t>Naturals</w:t>
      </w:r>
    </w:p>
    <w:p w:rsidR="006F0BEC" w:rsidRDefault="006F0BEC" w:rsidP="006F0BEC">
      <w:pPr>
        <w:pStyle w:val="Heading4"/>
      </w:pPr>
      <w:r>
        <w:t>Paper cuts</w:t>
      </w:r>
    </w:p>
    <w:p w:rsidR="003F2588" w:rsidRDefault="006F0BEC" w:rsidP="006F0BEC">
      <w:r>
        <w:t xml:space="preserve">Pigmented papers work around the shower chair gives a different </w:t>
      </w:r>
      <w:r w:rsidR="003F2588">
        <w:t xml:space="preserve">boost up to the mood. For precision ideas, let’s say, creating paper hearts, or disco-balls lined up with strains. </w:t>
      </w:r>
      <w:r w:rsidR="004C00AF">
        <w:t>It</w:t>
      </w:r>
      <w:r w:rsidR="003F2588">
        <w:t xml:space="preserve"> can be</w:t>
      </w:r>
      <w:r w:rsidR="004C00AF">
        <w:t xml:space="preserve"> amazing to see if those have gleamed</w:t>
      </w:r>
      <w:r w:rsidR="003F2588">
        <w:t xml:space="preserve"> with some glitters. Simple home-made </w:t>
      </w:r>
      <w:r w:rsidR="004C00AF">
        <w:t>pieces of stuff</w:t>
      </w:r>
      <w:r w:rsidR="003F2588">
        <w:t xml:space="preserve"> and effective ones.</w:t>
      </w:r>
    </w:p>
    <w:p w:rsidR="003F2588" w:rsidRDefault="003F2588" w:rsidP="003F2588">
      <w:pPr>
        <w:pStyle w:val="Heading4"/>
      </w:pPr>
      <w:r>
        <w:t>Flowers</w:t>
      </w:r>
    </w:p>
    <w:p w:rsidR="003F2588" w:rsidRDefault="003F2588" w:rsidP="003F2588">
      <w:r>
        <w:t>The surrounding of the chair can be decorated with light</w:t>
      </w:r>
      <w:r w:rsidR="004C00AF">
        <w:t>ly</w:t>
      </w:r>
      <w:r>
        <w:t xml:space="preserve"> scented flowers for a positive energy boost up of the mother. It’s also to be noted that her mood is to be enlightened for making the whole arrangement a memorable one. There’s barely any competitor for flowers and its purity.</w:t>
      </w:r>
    </w:p>
    <w:p w:rsidR="003F2588" w:rsidRDefault="003F2588" w:rsidP="003F2588">
      <w:pPr>
        <w:pStyle w:val="Heading3"/>
        <w:numPr>
          <w:ilvl w:val="0"/>
          <w:numId w:val="2"/>
        </w:numPr>
      </w:pPr>
      <w:r>
        <w:t>Synthesized</w:t>
      </w:r>
    </w:p>
    <w:p w:rsidR="003F2588" w:rsidRPr="003F2588" w:rsidRDefault="003F2588" w:rsidP="003F2588">
      <w:pPr>
        <w:pStyle w:val="Heading4"/>
      </w:pPr>
      <w:r>
        <w:t>Color balloons</w:t>
      </w:r>
    </w:p>
    <w:p w:rsidR="003F2588" w:rsidRDefault="003F2588" w:rsidP="003F2588">
      <w:r>
        <w:t xml:space="preserve">We are very diverse </w:t>
      </w:r>
      <w:r w:rsidR="004C00AF">
        <w:t xml:space="preserve">in case of choices </w:t>
      </w:r>
      <w:r>
        <w:t>and the variant collection of fancy embellishments simply seems more attractive</w:t>
      </w:r>
      <w:r w:rsidR="004C00AF">
        <w:t xml:space="preserve"> to many of us</w:t>
      </w:r>
      <w:r>
        <w:t xml:space="preserve">. Color balloons are </w:t>
      </w:r>
      <w:r w:rsidR="004C00AF">
        <w:t xml:space="preserve">a </w:t>
      </w:r>
      <w:r>
        <w:t>really common element for increasing a festivity environment. There</w:t>
      </w:r>
      <w:r w:rsidR="004C00AF">
        <w:t xml:space="preserve"> are</w:t>
      </w:r>
      <w:r>
        <w:t xml:space="preserve"> rare possibilities of harm it being an artificial decorative.   </w:t>
      </w:r>
    </w:p>
    <w:p w:rsidR="00CB51E1" w:rsidRDefault="00CB51E1" w:rsidP="003F2588">
      <w:r>
        <w:t xml:space="preserve">Often it is seen using water balloons, and sometimes the water inside is </w:t>
      </w:r>
      <w:r w:rsidR="00DF7860">
        <w:t xml:space="preserve">also colored. Beware of such things, as these can cause harmful effects. </w:t>
      </w:r>
    </w:p>
    <w:p w:rsidR="00DF7860" w:rsidRDefault="00DF7860" w:rsidP="00DF7860">
      <w:pPr>
        <w:pStyle w:val="Heading4"/>
      </w:pPr>
      <w:r>
        <w:lastRenderedPageBreak/>
        <w:t>Color strings and decorations</w:t>
      </w:r>
    </w:p>
    <w:p w:rsidR="003721AF" w:rsidRDefault="00DF7860" w:rsidP="00DF7860">
      <w:r>
        <w:t xml:space="preserve">Simple pigmented plastic strands and making handmade ornamented elements with those are appreciable. </w:t>
      </w:r>
      <w:r w:rsidR="003721AF">
        <w:t>These are generally flashy and pours a bit more attraction to enjoyment. Plastic flowers are also really pretty as a decorative and make a simple chair more mesmerizing.</w:t>
      </w:r>
    </w:p>
    <w:p w:rsidR="003721AF" w:rsidRDefault="003721AF" w:rsidP="003721AF">
      <w:pPr>
        <w:pStyle w:val="Heading4"/>
      </w:pPr>
      <w:r>
        <w:t>Feet holder</w:t>
      </w:r>
    </w:p>
    <w:p w:rsidR="003721AF" w:rsidRDefault="003721AF" w:rsidP="003721AF">
      <w:r>
        <w:t>Your shower can be more soothing if you can add a lower layer at the end of the chair. Precisely where you keep your feet, you can a board or a soft furry carpet so, you can rest taking o</w:t>
      </w:r>
      <w:r w:rsidR="004C00AF">
        <w:t>f</w:t>
      </w:r>
      <w:r>
        <w:t>f your shoes. It’s not a must thing but, what’s the loss relaxing a bit more!</w:t>
      </w:r>
    </w:p>
    <w:p w:rsidR="003721AF" w:rsidRDefault="003721AF" w:rsidP="003721AF">
      <w:pPr>
        <w:pStyle w:val="Heading3"/>
      </w:pPr>
      <w:r>
        <w:t>Fluffy cushions</w:t>
      </w:r>
    </w:p>
    <w:p w:rsidR="003721AF" w:rsidRDefault="003721AF" w:rsidP="003721AF">
      <w:r>
        <w:t xml:space="preserve">The backside of pregnant mothers get sore fast and causes tiredness due to that. If you can afford to add up the most comfortable </w:t>
      </w:r>
      <w:r w:rsidR="00D00F3D">
        <w:t>cushions that can ease you without a doubt. Also</w:t>
      </w:r>
      <w:r w:rsidR="004C00AF">
        <w:t>,</w:t>
      </w:r>
      <w:r w:rsidR="00D00F3D">
        <w:t xml:space="preserve"> stuffed animals or shapes can do similar works. All that is prioritized is the utmost satisfaction of the party chief. </w:t>
      </w:r>
    </w:p>
    <w:p w:rsidR="00663B03" w:rsidRDefault="00663B03" w:rsidP="003721AF">
      <w:r>
        <w:t xml:space="preserve">We are referring </w:t>
      </w:r>
      <w:r w:rsidR="004C00AF">
        <w:t xml:space="preserve">to </w:t>
      </w:r>
      <w:r>
        <w:t xml:space="preserve">a video from where you can get some preferable decorations visualization. </w:t>
      </w:r>
      <w:r w:rsidR="004C00AF">
        <w:t>H</w:t>
      </w:r>
      <w:r>
        <w:t>ope</w:t>
      </w:r>
      <w:r w:rsidR="004C00AF">
        <w:t>fully,</w:t>
      </w:r>
      <w:r>
        <w:t xml:space="preserve"> that </w:t>
      </w:r>
      <w:r w:rsidR="004C00AF">
        <w:t xml:space="preserve">will </w:t>
      </w:r>
      <w:r>
        <w:t>assist you.</w:t>
      </w:r>
    </w:p>
    <w:p w:rsidR="00663B03" w:rsidRDefault="00663B03" w:rsidP="003721AF">
      <w:hyperlink r:id="rId5" w:history="1">
        <w:r>
          <w:rPr>
            <w:rStyle w:val="Hyperlink"/>
          </w:rPr>
          <w:t>https://www.youtube.com/watch?v=TTK4C6kDUeg</w:t>
        </w:r>
      </w:hyperlink>
    </w:p>
    <w:p w:rsidR="00663B03" w:rsidRDefault="00A33348" w:rsidP="00A33348">
      <w:pPr>
        <w:pStyle w:val="Heading2"/>
      </w:pPr>
      <w:r>
        <w:t>Conclusion</w:t>
      </w:r>
    </w:p>
    <w:p w:rsidR="000921BF" w:rsidRDefault="000921BF" w:rsidP="00A33348">
      <w:r>
        <w:t xml:space="preserve">A happy surrounding can energize the spirit of our spotlighted soul and making her contented also defines the perfect management of the decorations. You need to mark the choices of the mother and arrange things as per that. The whole set up then will be revered. </w:t>
      </w:r>
    </w:p>
    <w:p w:rsidR="00A33348" w:rsidRDefault="000921BF" w:rsidP="00A33348">
      <w:r>
        <w:t xml:space="preserve">Our main goal is to reassure the </w:t>
      </w:r>
      <w:r w:rsidR="00111815">
        <w:t>“to be mom’s” delightful frame of mind and the fellow feeling reliance. The baby shower chair decoration ideas</w:t>
      </w:r>
      <w:r w:rsidR="004C00AF">
        <w:t>, therefore,</w:t>
      </w:r>
      <w:r w:rsidR="00111815">
        <w:t xml:space="preserve"> need to be very calculative and unique. We have stated some selective portions for adequate preparation and you will not be disappointed.  </w:t>
      </w:r>
    </w:p>
    <w:p w:rsidR="00111815" w:rsidRPr="00A33348" w:rsidRDefault="006B67F9" w:rsidP="006B67F9">
      <w:pPr>
        <w:pStyle w:val="Heading2"/>
      </w:pPr>
      <w:r>
        <w:t>Meta Description</w:t>
      </w:r>
    </w:p>
    <w:p w:rsidR="006F0BEC" w:rsidRPr="006F0BEC" w:rsidRDefault="00115E84" w:rsidP="006F0BEC">
      <w:r>
        <w:t>Chocolate-box chair with cozy</w:t>
      </w:r>
      <w:r w:rsidR="00780357">
        <w:t xml:space="preserve"> adjustments </w:t>
      </w:r>
      <w:r>
        <w:t>for the loving “newborn’s mom”</w:t>
      </w:r>
      <w:r w:rsidR="00780357">
        <w:t xml:space="preserve">? </w:t>
      </w:r>
      <w:r>
        <w:t>Check out the alluring baby shower chair decoration ideas at a glance!</w:t>
      </w:r>
    </w:p>
    <w:p w:rsidR="00277111" w:rsidRPr="00277111" w:rsidRDefault="006F0BEC" w:rsidP="00EB6414">
      <w:r>
        <w:t xml:space="preserve"> </w:t>
      </w:r>
      <w:r w:rsidR="00EB6414">
        <w:t xml:space="preserve">   </w:t>
      </w:r>
      <w:r w:rsidR="00277111">
        <w:t xml:space="preserve"> </w:t>
      </w:r>
    </w:p>
    <w:p w:rsidR="00140FE1" w:rsidRPr="00140FE1" w:rsidRDefault="00277111" w:rsidP="00140FE1">
      <w:r>
        <w:t xml:space="preserve">     </w:t>
      </w:r>
    </w:p>
    <w:sectPr w:rsidR="00140FE1" w:rsidRPr="00140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BD2A29"/>
    <w:multiLevelType w:val="hybridMultilevel"/>
    <w:tmpl w:val="50F428C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 w15:restartNumberingAfterBreak="0">
    <w:nsid w:val="6D8D77AC"/>
    <w:multiLevelType w:val="hybridMultilevel"/>
    <w:tmpl w:val="0BFC3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De2NDYxsjQ0NrdQ0lEKTi0uzszPAykwqgUAtx5PICwAAAA="/>
  </w:docVars>
  <w:rsids>
    <w:rsidRoot w:val="00447A92"/>
    <w:rsid w:val="000921BF"/>
    <w:rsid w:val="00111815"/>
    <w:rsid w:val="00115E84"/>
    <w:rsid w:val="00140FE1"/>
    <w:rsid w:val="0024667F"/>
    <w:rsid w:val="00277111"/>
    <w:rsid w:val="003721AF"/>
    <w:rsid w:val="003F2588"/>
    <w:rsid w:val="00447A92"/>
    <w:rsid w:val="004C00AF"/>
    <w:rsid w:val="005920F7"/>
    <w:rsid w:val="00663B03"/>
    <w:rsid w:val="006B67F9"/>
    <w:rsid w:val="006C6AE7"/>
    <w:rsid w:val="006F0BEC"/>
    <w:rsid w:val="00780357"/>
    <w:rsid w:val="007C1ABD"/>
    <w:rsid w:val="00A33348"/>
    <w:rsid w:val="00A95B02"/>
    <w:rsid w:val="00C64F3E"/>
    <w:rsid w:val="00CB51E1"/>
    <w:rsid w:val="00D00F3D"/>
    <w:rsid w:val="00DF7860"/>
    <w:rsid w:val="00E00306"/>
    <w:rsid w:val="00EB6414"/>
    <w:rsid w:val="00F828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B4327"/>
  <w15:chartTrackingRefBased/>
  <w15:docId w15:val="{B2881C84-BB68-465A-AE9B-ECC530587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paragraph" w:styleId="ListParagraph">
    <w:name w:val="List Paragraph"/>
    <w:basedOn w:val="Normal"/>
    <w:uiPriority w:val="34"/>
    <w:qFormat/>
    <w:rsid w:val="006F0BEC"/>
    <w:pPr>
      <w:ind w:left="720"/>
      <w:contextualSpacing/>
    </w:pPr>
  </w:style>
  <w:style w:type="character" w:styleId="Hyperlink">
    <w:name w:val="Hyperlink"/>
    <w:basedOn w:val="DefaultParagraphFont"/>
    <w:uiPriority w:val="99"/>
    <w:semiHidden/>
    <w:unhideWhenUsed/>
    <w:rsid w:val="00663B0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TTK4C6kDUe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3</Pages>
  <Words>847</Words>
  <Characters>483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1</cp:revision>
  <dcterms:created xsi:type="dcterms:W3CDTF">2020-06-16T16:09:00Z</dcterms:created>
  <dcterms:modified xsi:type="dcterms:W3CDTF">2020-06-17T21:00:00Z</dcterms:modified>
</cp:coreProperties>
</file>